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Osaka, Japan</w:t>
      </w:r>
      <w:r>
        <w:br/>
      </w:r>
      <w:r>
        <w:t xml:space="preserve">530-0001</w:t>
      </w:r>
    </w:p>
    <w:p>
      <w:pPr>
        <w:pStyle w:val="BodyText"/>
      </w:pPr>
      <w:r>
        <w:t xml:space="preserve">Dear Hiring Manager,</w:t>
      </w:r>
    </w:p>
    <w:p>
      <w:pPr>
        <w:pStyle w:val="BodyText"/>
      </w:pPr>
      <w:r>
        <w:t xml:space="preserve">I am writing to express my sincere interest in the Chemist position at your esteemed organization in Osaka, Japan. As a dedicated and skilled chemist with a passion for innovation and research, I am eager to contribute my expertise to a dynamic environment that values scientific excellence and cultural collaboration. My background in analytical chemistry, combined with my adaptability and enthusiasm for working in Japan, aligns perfectly with the opportunities available in Osaka—a city renowned for its cutting-edge advancements in science, technology, and industrial innovation.</w:t>
      </w:r>
    </w:p>
    <w:bookmarkStart w:id="20" w:name="why-i-am-a-strong-candidate"/>
    <w:p>
      <w:pPr>
        <w:pStyle w:val="Heading2"/>
      </w:pPr>
      <w:r>
        <w:t xml:space="preserve">Why I Am a Strong Candidate</w:t>
      </w:r>
    </w:p>
    <w:p>
      <w:pPr>
        <w:pStyle w:val="FirstParagraph"/>
      </w:pPr>
      <w:r>
        <w:t xml:space="preserve">Throughout my career as a chemist, I have developed a strong foundation in laboratory techniques, research methodologies, and data analysis. My academic training in [Your Degree] from [Your University] equipped me with specialized knowledge in organic chemistry, molecular structure analysis, and environmental chemistry. Additionally, my professional experience at [Previous Company or Research Institution] allowed me to work on projects involving pharmaceutical development, material science research, and quality control testing. These experiences have honed my ability to solve complex problems while maintaining a high level of precision and attention to detail—qualities that are essential for success in any chemical research role.</w:t>
      </w:r>
    </w:p>
    <w:p>
      <w:pPr>
        <w:pStyle w:val="BodyText"/>
      </w:pPr>
      <w:r>
        <w:t xml:space="preserve">One of my key strengths is my proficiency in advanced analytical techniques such as gas chromatography-mass spectrometry (GC-MS), high-performance liquid chromatography (HPLC), and spectroscopy. These tools have enabled me to contribute to projects that focus on developing sustainable chemical solutions, optimizing industrial processes, and ensuring compliance with international safety standards. For instance, during my time at [Previous Company], I led a team in analyzing the chemical composition of bio-based materials, which resulted in a 20% improvement in product efficiency. This achievement not only demonstrated my technical capabilities but also highlighted my ability to collaborate effectively within cross-functional teams—a skill I believe is critical for thriving in Japan’s collaborative work culture.</w:t>
      </w:r>
    </w:p>
    <w:bookmarkEnd w:id="20"/>
    <w:bookmarkStart w:id="21" w:name="why-japan-osaka"/>
    <w:p>
      <w:pPr>
        <w:pStyle w:val="Heading2"/>
      </w:pPr>
      <w:r>
        <w:t xml:space="preserve">Why Japan Osaka?</w:t>
      </w:r>
    </w:p>
    <w:p>
      <w:pPr>
        <w:pStyle w:val="FirstParagraph"/>
      </w:pPr>
      <w:r>
        <w:t xml:space="preserve">Osaka, as a global hub for scientific research and industrial innovation, represents an ideal environment for a chemist like myself to grow professionally. The city’s reputation as a center for pharmaceutical, chemical, and manufacturing industries is unmatched. Companies in Osaka are at the forefront of technological breakthroughs, from renewable energy solutions to advanced materials science. I am particularly drawn to the opportunity of working in such a vibrant and forward-thinking region where scientific inquiry is deeply integrated into daily life and economic development.</w:t>
      </w:r>
    </w:p>
    <w:p>
      <w:pPr>
        <w:pStyle w:val="BodyText"/>
      </w:pPr>
      <w:r>
        <w:t xml:space="preserve">Moreover, Japan’s emphasis on precision, efficiency, and respect for tradition resonates with my personal values as a scientist. The Japanese approach to problem-solving—rooted in meticulous planning, continuous improvement (kaizen), and a deep commitment to quality—aligns with the rigorous standards I have upheld throughout my career. I am eager to immerse myself in Osaka’s unique blend of modernity and cultural heritage while contributing to the scientific community there. Whether it is collaborating on cutting-edge research projects or supporting local industries, I am confident that my skills and perspective will add value to your team.</w:t>
      </w:r>
    </w:p>
    <w:bookmarkEnd w:id="21"/>
    <w:bookmarkStart w:id="22" w:name="adaptability-and-cultural-sensitivity"/>
    <w:p>
      <w:pPr>
        <w:pStyle w:val="Heading2"/>
      </w:pPr>
      <w:r>
        <w:t xml:space="preserve">Adaptability and Cultural Sensitivity</w:t>
      </w:r>
    </w:p>
    <w:p>
      <w:pPr>
        <w:pStyle w:val="FirstParagraph"/>
      </w:pPr>
      <w:r>
        <w:t xml:space="preserve">As a chemist with international experience, I understand the importance of adaptability in diverse professional settings. My ability to work effectively in multicultural environments has been shaped by my time spent [mention any relevant experiences, e.g., "collaborating with researchers from Europe and Asia" or "participating in global scientific conferences"]. I am also actively learning Japanese to better communicate with colleagues and contribute to the local community. While I am still refining my language skills, I have already begun studying key technical terms related to chemistry and laboratory protocols, which will help me integrate seamlessly into your team.</w:t>
      </w:r>
    </w:p>
    <w:p>
      <w:pPr>
        <w:pStyle w:val="BodyText"/>
      </w:pPr>
      <w:r>
        <w:t xml:space="preserve">Additionally, I have a strong appreciation for Japanese customs and business etiquette. For example, I understand the importance of punctuality, formal communication channels (such as email correspondence), and the value of building trust through consistent professionalism. These cultural insights will enable me to navigate workplace dynamics with respect and confidence, ensuring that I make a positive impact from day one.</w:t>
      </w:r>
    </w:p>
    <w:bookmarkEnd w:id="22"/>
    <w:bookmarkStart w:id="23" w:name="commitment-to-excellence"/>
    <w:p>
      <w:pPr>
        <w:pStyle w:val="Heading2"/>
      </w:pPr>
      <w:r>
        <w:t xml:space="preserve">Commitment to Excellence</w:t>
      </w:r>
    </w:p>
    <w:p>
      <w:pPr>
        <w:pStyle w:val="FirstParagraph"/>
      </w:pPr>
      <w:r>
        <w:t xml:space="preserve">My passion for chemistry is driven by a desire to create meaningful solutions that benefit society. Whether it is developing eco-friendly chemical processes or advancing pharmaceutical research, I am committed to using my expertise to address global challenges. In Japan Osaka, I see an unparalleled opportunity to contribute to these goals while working alongside some of the brightest minds in the field. The city’s thriving innovation ecosystem and supportive regulatory environment make it an ideal place for a chemist to push boundaries and achieve remarkable results.</w:t>
      </w:r>
    </w:p>
    <w:p>
      <w:pPr>
        <w:pStyle w:val="BodyText"/>
      </w:pPr>
      <w:r>
        <w:t xml:space="preserve">I am particularly interested in exploring opportunities that involve [specific areas, e.g., "sustainable chemical production," "pharmaceutical formulation," or "nanotechnology research"]. These fields are not only aligned with my technical background but also reflect the growing demand for environmentally conscious and technologically advanced solutions in Japan. I am eager to bring my expertise to your organization and collaborate on projects that drive progress in these critical area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chemist in Osaka, Japan. My academic and professional experiences, combined with my adaptability and cultural curiosity, make me a strong candidate for this role. I am confident that my dedication to scientific excellence and my ability to work collaboratively will contribute positively to your organization’s mission.</w:t>
      </w:r>
    </w:p>
    <w:p>
      <w:pPr>
        <w:pStyle w:val="BodyText"/>
      </w:pPr>
      <w:r>
        <w:t xml:space="preserve">Thank you for considering my application. I would welcome the opportunity to discuss how my background, skills, and enthusiasm align with the needs of your team. Please feel free to contact me at [Your Phone Number] or [Your Email Address] at your convenience. I look forward to the possibility of contributing to your organization’s success in Japan Osak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Japan Osaka</dc:title>
  <dc:creator/>
  <dc:language>en</dc:language>
  <cp:keywords/>
  <dcterms:created xsi:type="dcterms:W3CDTF">2025-12-10T07:10:30Z</dcterms:created>
  <dcterms:modified xsi:type="dcterms:W3CDTF">2025-12-10T07:10:30Z</dcterms:modified>
</cp:coreProperties>
</file>

<file path=docProps/custom.xml><?xml version="1.0" encoding="utf-8"?>
<Properties xmlns="http://schemas.openxmlformats.org/officeDocument/2006/custom-properties" xmlns:vt="http://schemas.openxmlformats.org/officeDocument/2006/docPropsVTypes"/>
</file>